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C22" w:rsidRPr="007C1368" w:rsidRDefault="00971EDC" w:rsidP="00A47807">
      <w:pPr>
        <w:jc w:val="center"/>
        <w:rPr>
          <w:b/>
          <w:sz w:val="28"/>
          <w:szCs w:val="28"/>
        </w:rPr>
      </w:pPr>
      <w:r w:rsidRPr="007C1368">
        <w:rPr>
          <w:b/>
          <w:sz w:val="28"/>
          <w:szCs w:val="28"/>
        </w:rPr>
        <w:t>Проектн</w:t>
      </w:r>
      <w:r w:rsidR="00834E3D" w:rsidRPr="007C1368">
        <w:rPr>
          <w:b/>
          <w:sz w:val="28"/>
          <w:szCs w:val="28"/>
        </w:rPr>
        <w:t>ое предложение</w:t>
      </w:r>
    </w:p>
    <w:p w:rsidR="00A47807" w:rsidRPr="007C1368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5488"/>
      </w:tblGrid>
      <w:tr w:rsidR="00A47807" w:rsidRPr="007C1368" w:rsidTr="00A47807">
        <w:tc>
          <w:tcPr>
            <w:tcW w:w="4077" w:type="dxa"/>
          </w:tcPr>
          <w:p w:rsidR="00A47807" w:rsidRPr="007C1368" w:rsidRDefault="00A47807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7C1368" w:rsidRDefault="008E69CA" w:rsidP="00AD4D49">
            <w:pPr>
              <w:rPr>
                <w:i/>
                <w:color w:val="000000" w:themeColor="text1"/>
              </w:rPr>
            </w:pPr>
            <w:r w:rsidRPr="007C1368"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A47807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7C1368" w:rsidRDefault="00D01EDB" w:rsidP="008B458B">
            <w:pPr>
              <w:rPr>
                <w:i/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корпоративных систем и информационно-аналитическое сопровождение бизнеса – проект от ГК ЛАНИТ</w:t>
            </w:r>
          </w:p>
        </w:tc>
      </w:tr>
      <w:tr w:rsidR="00023E4E" w:rsidRPr="007C1368" w:rsidTr="00A47807">
        <w:tc>
          <w:tcPr>
            <w:tcW w:w="4077" w:type="dxa"/>
          </w:tcPr>
          <w:p w:rsidR="00023E4E" w:rsidRPr="007C1368" w:rsidRDefault="00023E4E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7C1368" w:rsidRDefault="008E69CA" w:rsidP="004E11DE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Факультет Бизнеса и Менеджмента, </w:t>
            </w:r>
            <w:r w:rsidR="002543F0" w:rsidRPr="007C1368">
              <w:rPr>
                <w:color w:val="000000" w:themeColor="text1"/>
              </w:rPr>
              <w:t xml:space="preserve">Школа бизнес-информатики, кафедра управления эффективностью бизнеса (базовая кафедра компании ЛАНИТ)  - </w:t>
            </w:r>
            <w:hyperlink r:id="rId6" w:history="1">
              <w:r w:rsidR="002543F0" w:rsidRPr="007C1368">
                <w:rPr>
                  <w:rStyle w:val="ac"/>
                </w:rPr>
                <w:t>https://bi.hse.ru/lanit/</w:t>
              </w:r>
            </w:hyperlink>
            <w:r w:rsidR="002543F0" w:rsidRPr="007C1368">
              <w:rPr>
                <w:color w:val="000000" w:themeColor="text1"/>
              </w:rPr>
              <w:t xml:space="preserve"> </w:t>
            </w:r>
          </w:p>
        </w:tc>
      </w:tr>
      <w:tr w:rsidR="000A439E" w:rsidRPr="007C1368" w:rsidTr="00A47807">
        <w:tc>
          <w:tcPr>
            <w:tcW w:w="4077" w:type="dxa"/>
          </w:tcPr>
          <w:p w:rsidR="000A439E" w:rsidRPr="007C1368" w:rsidRDefault="000A439E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7C1368" w:rsidRDefault="002543F0" w:rsidP="00280F8D">
            <w:pPr>
              <w:rPr>
                <w:i/>
                <w:color w:val="000000" w:themeColor="text1"/>
                <w:lang w:val="en-US"/>
              </w:rPr>
            </w:pPr>
            <w:r w:rsidRPr="007C1368">
              <w:rPr>
                <w:i/>
                <w:color w:val="000000" w:themeColor="text1"/>
              </w:rPr>
              <w:t xml:space="preserve">Цаплин Евгений Владимирович, Факультет бизнеса и менеджмента, Школа бизнеса и делового администрирования, кафедра маркетинговых коммуникаций. </w:t>
            </w:r>
            <w:r w:rsidRPr="007C1368">
              <w:rPr>
                <w:i/>
                <w:color w:val="000000" w:themeColor="text1"/>
                <w:lang w:val="en-US"/>
              </w:rPr>
              <w:t xml:space="preserve">E-mail: </w:t>
            </w:r>
            <w:hyperlink r:id="rId7" w:history="1">
              <w:r w:rsidRPr="007C1368">
                <w:rPr>
                  <w:rStyle w:val="ac"/>
                  <w:lang w:val="en-US"/>
                </w:rPr>
                <w:t>eugene.tsaplin@gmail.com</w:t>
              </w:r>
            </w:hyperlink>
            <w:r w:rsidRPr="007C1368">
              <w:rPr>
                <w:i/>
                <w:color w:val="000000" w:themeColor="text1"/>
                <w:lang w:val="en-US"/>
              </w:rPr>
              <w:t xml:space="preserve"> 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A47807" w:rsidP="00971EDC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 xml:space="preserve">Описание </w:t>
            </w:r>
            <w:r w:rsidR="00971EDC" w:rsidRPr="007C1368">
              <w:rPr>
                <w:b/>
                <w:color w:val="000000" w:themeColor="text1"/>
              </w:rPr>
              <w:t xml:space="preserve">содержания </w:t>
            </w:r>
            <w:r w:rsidRPr="007C1368">
              <w:rPr>
                <w:b/>
                <w:color w:val="000000" w:themeColor="text1"/>
              </w:rPr>
              <w:t>проект</w:t>
            </w:r>
            <w:r w:rsidR="00971EDC" w:rsidRPr="007C1368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A47807" w:rsidRPr="007C1368" w:rsidRDefault="00D01EDB" w:rsidP="008B458B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Участие в разработке</w:t>
            </w:r>
            <w:r w:rsidR="00D34BE0" w:rsidRPr="007C1368">
              <w:rPr>
                <w:color w:val="000000" w:themeColor="text1"/>
              </w:rPr>
              <w:t xml:space="preserve"> корпоративной системы </w:t>
            </w:r>
            <w:r w:rsidRPr="007C1368">
              <w:rPr>
                <w:color w:val="000000" w:themeColor="text1"/>
              </w:rPr>
              <w:t xml:space="preserve">для </w:t>
            </w:r>
            <w:r w:rsidR="00D34BE0" w:rsidRPr="007C1368">
              <w:rPr>
                <w:color w:val="000000" w:themeColor="text1"/>
              </w:rPr>
              <w:t xml:space="preserve">одного из заказчиков ГК </w:t>
            </w:r>
            <w:r w:rsidRPr="007C1368">
              <w:rPr>
                <w:color w:val="000000" w:themeColor="text1"/>
              </w:rPr>
              <w:t>ЛАНИТ</w:t>
            </w:r>
            <w:r w:rsidR="00D34BE0" w:rsidRPr="007C1368">
              <w:rPr>
                <w:color w:val="000000" w:themeColor="text1"/>
              </w:rPr>
              <w:t>. Работа в команде с руководителем группы в офисе компании.</w:t>
            </w:r>
          </w:p>
          <w:p w:rsidR="00D34BE0" w:rsidRPr="007C1368" w:rsidRDefault="00D34BE0" w:rsidP="008B458B">
            <w:pPr>
              <w:rPr>
                <w:color w:val="000000" w:themeColor="text1"/>
              </w:rPr>
            </w:pPr>
          </w:p>
          <w:p w:rsidR="00D34BE0" w:rsidRPr="007C1368" w:rsidRDefault="00D34BE0" w:rsidP="00D34BE0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В ходе выполнения задач </w:t>
            </w:r>
            <w:r w:rsidR="00D01EDB" w:rsidRPr="007C1368">
              <w:rPr>
                <w:color w:val="000000" w:themeColor="text1"/>
              </w:rPr>
              <w:t xml:space="preserve">по проекту </w:t>
            </w:r>
            <w:r w:rsidRPr="007C1368">
              <w:rPr>
                <w:color w:val="000000" w:themeColor="text1"/>
              </w:rPr>
              <w:t xml:space="preserve">проводится </w:t>
            </w:r>
            <w:r w:rsidR="00D01EDB" w:rsidRPr="007C1368">
              <w:rPr>
                <w:color w:val="000000" w:themeColor="text1"/>
              </w:rPr>
              <w:t>отбор</w:t>
            </w:r>
            <w:r w:rsidRPr="007C1368">
              <w:rPr>
                <w:color w:val="000000" w:themeColor="text1"/>
              </w:rPr>
              <w:t xml:space="preserve"> кандидатов в стажеры-аналитики с последующим принятием в штат компании </w:t>
            </w:r>
            <w:r w:rsidR="00D01EDB" w:rsidRPr="007C1368">
              <w:rPr>
                <w:color w:val="000000" w:themeColor="text1"/>
              </w:rPr>
              <w:t>ЛАНИТ</w:t>
            </w:r>
            <w:r w:rsidRPr="007C1368">
              <w:rPr>
                <w:color w:val="000000" w:themeColor="text1"/>
              </w:rPr>
              <w:t>.</w:t>
            </w:r>
          </w:p>
          <w:p w:rsidR="00D34BE0" w:rsidRPr="007C1368" w:rsidRDefault="00D34BE0" w:rsidP="00D34BE0">
            <w:pPr>
              <w:rPr>
                <w:color w:val="000000" w:themeColor="text1"/>
              </w:rPr>
            </w:pPr>
          </w:p>
          <w:p w:rsidR="003C707E" w:rsidRPr="007C1368" w:rsidRDefault="003C707E" w:rsidP="00D01EDB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ервое ус</w:t>
            </w:r>
            <w:r w:rsidR="00D01EDB" w:rsidRPr="007C1368">
              <w:rPr>
                <w:color w:val="000000" w:themeColor="text1"/>
              </w:rPr>
              <w:t>тановочное занятие состоится 7 н</w:t>
            </w:r>
            <w:r w:rsidRPr="007C1368">
              <w:rPr>
                <w:color w:val="000000" w:themeColor="text1"/>
              </w:rPr>
              <w:t>оября в 18-30 в здании ВШЭ: Мясницкая 11</w:t>
            </w:r>
            <w:r w:rsidR="008E30F2" w:rsidRPr="007C1368">
              <w:rPr>
                <w:color w:val="000000" w:themeColor="text1"/>
              </w:rPr>
              <w:t xml:space="preserve">, далее в офисе ГК </w:t>
            </w:r>
            <w:r w:rsidR="00D01EDB" w:rsidRPr="007C1368">
              <w:rPr>
                <w:color w:val="000000" w:themeColor="text1"/>
              </w:rPr>
              <w:t>ЛАНИТ</w:t>
            </w:r>
            <w:r w:rsidR="008E30F2" w:rsidRPr="007C1368">
              <w:rPr>
                <w:color w:val="000000" w:themeColor="text1"/>
              </w:rPr>
              <w:t xml:space="preserve"> (Москва, Мурманский проезд, д.14, к.1) 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A47807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 xml:space="preserve">Цель </w:t>
            </w:r>
            <w:r w:rsidR="00971EDC" w:rsidRPr="007C1368">
              <w:rPr>
                <w:b/>
                <w:color w:val="000000" w:themeColor="text1"/>
              </w:rPr>
              <w:t xml:space="preserve">и задачи </w:t>
            </w:r>
            <w:r w:rsidRPr="007C1368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F53395" w:rsidRPr="007C1368" w:rsidRDefault="00F53395">
            <w:pPr>
              <w:rPr>
                <w:color w:val="000000" w:themeColor="text1"/>
              </w:rPr>
            </w:pPr>
          </w:p>
          <w:p w:rsidR="00F53395" w:rsidRPr="007C1368" w:rsidRDefault="00F53395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витие компетенций и обучение практическим навыкам в области системного анализа и проектного управления.</w:t>
            </w:r>
          </w:p>
          <w:p w:rsidR="00E4462E" w:rsidRPr="007C1368" w:rsidRDefault="008B6F4C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Задачами </w:t>
            </w:r>
            <w:r w:rsidR="00D34BE0" w:rsidRPr="007C1368">
              <w:rPr>
                <w:color w:val="000000" w:themeColor="text1"/>
              </w:rPr>
              <w:t>проекта</w:t>
            </w:r>
            <w:r w:rsidRPr="007C1368">
              <w:rPr>
                <w:color w:val="000000" w:themeColor="text1"/>
              </w:rPr>
              <w:t xml:space="preserve"> является </w:t>
            </w:r>
            <w:r w:rsidR="000D5529" w:rsidRPr="007C1368">
              <w:rPr>
                <w:color w:val="000000" w:themeColor="text1"/>
              </w:rPr>
              <w:t>ознакомление студентов</w:t>
            </w:r>
            <w:r w:rsidR="00A938B0" w:rsidRPr="007C1368">
              <w:rPr>
                <w:color w:val="000000" w:themeColor="text1"/>
              </w:rPr>
              <w:t xml:space="preserve"> с теорией</w:t>
            </w:r>
            <w:r w:rsidR="000D5529" w:rsidRPr="007C1368">
              <w:rPr>
                <w:color w:val="000000" w:themeColor="text1"/>
              </w:rPr>
              <w:t xml:space="preserve"> и </w:t>
            </w:r>
            <w:r w:rsidR="00A938B0" w:rsidRPr="007C1368">
              <w:rPr>
                <w:color w:val="000000" w:themeColor="text1"/>
              </w:rPr>
              <w:t>выполнение практических зада</w:t>
            </w:r>
            <w:r w:rsidR="000F5166" w:rsidRPr="007C1368">
              <w:rPr>
                <w:color w:val="000000" w:themeColor="text1"/>
              </w:rPr>
              <w:t>ний</w:t>
            </w:r>
            <w:r w:rsidR="00A938B0" w:rsidRPr="007C1368">
              <w:rPr>
                <w:color w:val="000000" w:themeColor="text1"/>
              </w:rPr>
              <w:t xml:space="preserve"> по </w:t>
            </w:r>
            <w:r w:rsidR="00E4462E" w:rsidRPr="007C1368">
              <w:rPr>
                <w:color w:val="000000" w:themeColor="text1"/>
              </w:rPr>
              <w:t>следующи</w:t>
            </w:r>
            <w:r w:rsidR="00A938B0" w:rsidRPr="007C1368">
              <w:rPr>
                <w:color w:val="000000" w:themeColor="text1"/>
              </w:rPr>
              <w:t>м</w:t>
            </w:r>
            <w:r w:rsidR="00E4462E" w:rsidRPr="007C1368">
              <w:rPr>
                <w:color w:val="000000" w:themeColor="text1"/>
              </w:rPr>
              <w:t xml:space="preserve"> </w:t>
            </w:r>
            <w:r w:rsidR="00A938B0" w:rsidRPr="007C1368">
              <w:rPr>
                <w:color w:val="000000" w:themeColor="text1"/>
              </w:rPr>
              <w:t>компетенциям</w:t>
            </w:r>
            <w:r w:rsidR="00E4462E" w:rsidRPr="007C1368">
              <w:rPr>
                <w:color w:val="000000" w:themeColor="text1"/>
              </w:rPr>
              <w:t>:</w:t>
            </w:r>
            <w:bookmarkStart w:id="0" w:name="_GoBack"/>
            <w:bookmarkEnd w:id="0"/>
          </w:p>
          <w:p w:rsidR="00E4462E" w:rsidRPr="007C1368" w:rsidRDefault="000D5529" w:rsidP="000D5529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В</w:t>
            </w:r>
            <w:r w:rsidR="008B6F4C" w:rsidRPr="007C1368">
              <w:rPr>
                <w:color w:val="000000" w:themeColor="text1"/>
              </w:rPr>
              <w:t xml:space="preserve">ыявление </w:t>
            </w:r>
            <w:r w:rsidRPr="007C1368">
              <w:rPr>
                <w:color w:val="000000" w:themeColor="text1"/>
              </w:rPr>
              <w:t>требований к программному обеспечению</w:t>
            </w:r>
          </w:p>
          <w:p w:rsidR="000D5529" w:rsidRPr="007C1368" w:rsidRDefault="000D5529" w:rsidP="000D5529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Формализация и документирование требов</w:t>
            </w:r>
            <w:r w:rsidR="00D01EDB" w:rsidRPr="007C1368">
              <w:rPr>
                <w:color w:val="000000" w:themeColor="text1"/>
              </w:rPr>
              <w:t>аний к программному обеспечению</w:t>
            </w:r>
          </w:p>
          <w:p w:rsidR="000D5529" w:rsidRPr="007C1368" w:rsidRDefault="000D5529" w:rsidP="000D5529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Анализ требов</w:t>
            </w:r>
            <w:r w:rsidR="00D01EDB" w:rsidRPr="007C1368">
              <w:rPr>
                <w:color w:val="000000" w:themeColor="text1"/>
              </w:rPr>
              <w:t>аний к программному обеспечению</w:t>
            </w:r>
          </w:p>
          <w:p w:rsidR="000D5529" w:rsidRPr="007C1368" w:rsidRDefault="000D5529" w:rsidP="000D5529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редставление результатов работы по выявлению и анализу требований в виде презентаций/докладов для рабочей группы</w:t>
            </w:r>
          </w:p>
          <w:p w:rsidR="000D5529" w:rsidRPr="007C1368" w:rsidRDefault="000D5529" w:rsidP="000D5529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Технического задания на систему</w:t>
            </w:r>
          </w:p>
          <w:p w:rsidR="00F53395" w:rsidRPr="007C1368" w:rsidRDefault="00F53395" w:rsidP="000D5529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Определение состава работ и их трудоемкости, разработка планов выполнения работ и подготовки отчетности </w:t>
            </w:r>
            <w:r w:rsidRPr="007C1368">
              <w:rPr>
                <w:color w:val="000000" w:themeColor="text1"/>
              </w:rPr>
              <w:lastRenderedPageBreak/>
              <w:t>по их выполнению</w:t>
            </w:r>
          </w:p>
          <w:p w:rsidR="000D5529" w:rsidRPr="007C1368" w:rsidRDefault="000D5529" w:rsidP="000D5529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Сопров</w:t>
            </w:r>
            <w:r w:rsidR="00D01EDB" w:rsidRPr="007C1368">
              <w:rPr>
                <w:color w:val="000000" w:themeColor="text1"/>
              </w:rPr>
              <w:t>ождение разработки, тестирование и разработка</w:t>
            </w:r>
            <w:r w:rsidRPr="007C1368">
              <w:rPr>
                <w:color w:val="000000" w:themeColor="text1"/>
              </w:rPr>
              <w:t xml:space="preserve"> пользовательской документации</w:t>
            </w:r>
          </w:p>
          <w:p w:rsidR="00A938B0" w:rsidRPr="007C1368" w:rsidRDefault="000D5529" w:rsidP="00D01EDB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бучение пользователей работе с системой</w:t>
            </w:r>
            <w:r w:rsidR="00A938B0" w:rsidRPr="007C1368">
              <w:rPr>
                <w:color w:val="000000" w:themeColor="text1"/>
              </w:rPr>
              <w:t>.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054118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Выявление требований к программному обеспечению: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Изучение устройства бизнес-процессов, нормативной документации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Моделирование бизнес-процессов и предметной области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ределение функций системы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ределение сценариев использования системы</w:t>
            </w:r>
          </w:p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Формализация и документирование требований к программному обеспечению: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Формулирование требований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формление документов требований</w:t>
            </w:r>
          </w:p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Анализ требований к программному обеспечению: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Моделирование устройства системы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Моделирование поведения системы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Выявление и устранение неполноты требований</w:t>
            </w:r>
          </w:p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редставление результатов работы по выявлению и анализу требований в виде презентаций/докладов для рабочей группы: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одготовка доклада/презентации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одготовка протоколов заседаний, обработка результатов</w:t>
            </w:r>
          </w:p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Технического задания на систему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Знакомство со структурой и правилами подготовки ТЗ (ГОСТ 34)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исание целей и назначения проекта</w:t>
            </w:r>
            <w:r w:rsidR="00BA5446" w:rsidRPr="007C1368">
              <w:rPr>
                <w:color w:val="000000" w:themeColor="text1"/>
              </w:rPr>
              <w:t>;</w:t>
            </w:r>
            <w:r w:rsidRPr="007C1368">
              <w:rPr>
                <w:color w:val="000000" w:themeColor="text1"/>
              </w:rPr>
              <w:t xml:space="preserve"> </w:t>
            </w:r>
            <w:r w:rsidR="00BA5446" w:rsidRPr="007C1368">
              <w:rPr>
                <w:color w:val="000000" w:themeColor="text1"/>
              </w:rPr>
              <w:t xml:space="preserve">описание </w:t>
            </w:r>
            <w:r w:rsidRPr="007C1368">
              <w:rPr>
                <w:color w:val="000000" w:themeColor="text1"/>
              </w:rPr>
              <w:t>объекта автоматизации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исание общих требований к системе и требований к функциям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исание сценариев использования системы</w:t>
            </w:r>
          </w:p>
          <w:p w:rsidR="00FA506E" w:rsidRPr="007C1368" w:rsidRDefault="00FA506E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алгоритмов поведения системы</w:t>
            </w:r>
          </w:p>
          <w:p w:rsidR="00BA5446" w:rsidRPr="007C1368" w:rsidRDefault="00BA5446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макетов экранных форм и описание их поведения</w:t>
            </w:r>
          </w:p>
          <w:p w:rsidR="00BA5446" w:rsidRPr="007C1368" w:rsidRDefault="00BA5446" w:rsidP="00FA506E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исание жизненных циклов системных объектов</w:t>
            </w:r>
          </w:p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ределение состава работ и их трудоемкости, разработка планов выполнения работ и подготовки отчетности по их выполнению</w:t>
            </w:r>
            <w:r w:rsidR="00BA5446" w:rsidRPr="007C1368">
              <w:rPr>
                <w:color w:val="000000" w:themeColor="text1"/>
              </w:rPr>
              <w:t>: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Определение очередности/приоритетов </w:t>
            </w:r>
            <w:r w:rsidRPr="007C1368">
              <w:rPr>
                <w:color w:val="000000" w:themeColor="text1"/>
              </w:rPr>
              <w:lastRenderedPageBreak/>
              <w:t>разработки требований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ределение состава работ по разработке требований, их трудоемкости и график выполнения этих работ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ределение критериев качества и методов приемки требования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писание состояния работ в формате отчёта</w:t>
            </w:r>
          </w:p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Сопров</w:t>
            </w:r>
            <w:r w:rsidR="005B488C" w:rsidRPr="007C1368">
              <w:rPr>
                <w:color w:val="000000" w:themeColor="text1"/>
              </w:rPr>
              <w:t>ождение разработки, тестирование и разработка</w:t>
            </w:r>
            <w:r w:rsidRPr="007C1368">
              <w:rPr>
                <w:color w:val="000000" w:themeColor="text1"/>
              </w:rPr>
              <w:t xml:space="preserve"> пользовательской документации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разделов программы и методики испытаний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формление фрагментов пользовательской документации согласно шаблонам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собенности взаимодействия с разработчиками и архитекторами в процессе разработки</w:t>
            </w:r>
          </w:p>
          <w:p w:rsidR="00FA506E" w:rsidRPr="007C1368" w:rsidRDefault="00FA506E" w:rsidP="00FA506E">
            <w:pPr>
              <w:pStyle w:val="a4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бучение пользователей работе с системой</w:t>
            </w:r>
          </w:p>
          <w:p w:rsidR="00BA5446" w:rsidRPr="007C1368" w:rsidRDefault="00BA5446" w:rsidP="00BA5446">
            <w:pPr>
              <w:pStyle w:val="a4"/>
              <w:numPr>
                <w:ilvl w:val="1"/>
                <w:numId w:val="13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учебно-методических материалов по работе с системой</w:t>
            </w:r>
          </w:p>
          <w:p w:rsidR="00F53395" w:rsidRPr="007C1368" w:rsidRDefault="00F53395">
            <w:pPr>
              <w:rPr>
                <w:color w:val="000000" w:themeColor="text1"/>
              </w:rPr>
            </w:pPr>
          </w:p>
        </w:tc>
      </w:tr>
      <w:tr w:rsidR="00691CF6" w:rsidRPr="007C1368" w:rsidTr="00A47807">
        <w:tc>
          <w:tcPr>
            <w:tcW w:w="4077" w:type="dxa"/>
          </w:tcPr>
          <w:p w:rsidR="00691CF6" w:rsidRPr="007C1368" w:rsidRDefault="00023E4E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5488" w:type="dxa"/>
          </w:tcPr>
          <w:p w:rsidR="00691CF6" w:rsidRPr="007C1368" w:rsidRDefault="00D34BE0" w:rsidP="005E13DA">
            <w:pPr>
              <w:rPr>
                <w:i/>
                <w:color w:val="000000" w:themeColor="text1"/>
              </w:rPr>
            </w:pPr>
            <w:r w:rsidRPr="007C1368">
              <w:rPr>
                <w:i/>
                <w:color w:val="000000" w:themeColor="text1"/>
              </w:rPr>
              <w:t>С 7 Ноября по 1 Февраля</w:t>
            </w:r>
          </w:p>
        </w:tc>
      </w:tr>
      <w:tr w:rsidR="00F379A0" w:rsidRPr="007C1368" w:rsidTr="00A47807">
        <w:tc>
          <w:tcPr>
            <w:tcW w:w="4077" w:type="dxa"/>
          </w:tcPr>
          <w:p w:rsidR="00F379A0" w:rsidRPr="007C1368" w:rsidRDefault="00F379A0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7C1368" w:rsidRDefault="00D34BE0">
            <w:pPr>
              <w:rPr>
                <w:i/>
                <w:color w:val="000000" w:themeColor="text1"/>
              </w:rPr>
            </w:pPr>
            <w:r w:rsidRPr="007C1368">
              <w:rPr>
                <w:i/>
                <w:color w:val="000000" w:themeColor="text1"/>
              </w:rPr>
              <w:t>4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F379A0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BA5446" w:rsidRPr="007C1368" w:rsidRDefault="00D34BE0" w:rsidP="00DD5044">
            <w:pPr>
              <w:rPr>
                <w:i/>
                <w:color w:val="000000" w:themeColor="text1"/>
              </w:rPr>
            </w:pPr>
            <w:r w:rsidRPr="007C1368">
              <w:rPr>
                <w:i/>
                <w:color w:val="000000" w:themeColor="text1"/>
              </w:rPr>
              <w:t>В</w:t>
            </w:r>
            <w:r w:rsidR="003149E1" w:rsidRPr="007C1368">
              <w:rPr>
                <w:i/>
                <w:color w:val="000000" w:themeColor="text1"/>
              </w:rPr>
              <w:t xml:space="preserve"> организации </w:t>
            </w:r>
          </w:p>
        </w:tc>
      </w:tr>
      <w:tr w:rsidR="00F379A0" w:rsidRPr="007C1368" w:rsidTr="00A47807">
        <w:tc>
          <w:tcPr>
            <w:tcW w:w="4077" w:type="dxa"/>
          </w:tcPr>
          <w:p w:rsidR="00F379A0" w:rsidRPr="007C1368" w:rsidRDefault="00F379A0" w:rsidP="00F379A0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Интенсивность (часы в неделю)</w:t>
            </w:r>
          </w:p>
          <w:p w:rsidR="00F379A0" w:rsidRPr="007C1368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7C1368" w:rsidRDefault="00D34BE0">
            <w:pPr>
              <w:rPr>
                <w:i/>
                <w:color w:val="000000" w:themeColor="text1"/>
              </w:rPr>
            </w:pPr>
            <w:r w:rsidRPr="007C1368">
              <w:rPr>
                <w:color w:val="000000" w:themeColor="text1"/>
              </w:rPr>
              <w:t>10 часов в неделю. Не менее двух раз в неделю присутствие в офисе, остальные часы: допускается удаленная работа.</w:t>
            </w:r>
          </w:p>
        </w:tc>
      </w:tr>
      <w:tr w:rsidR="00F379A0" w:rsidRPr="007C1368" w:rsidTr="00A47807">
        <w:tc>
          <w:tcPr>
            <w:tcW w:w="4077" w:type="dxa"/>
          </w:tcPr>
          <w:p w:rsidR="00F379A0" w:rsidRPr="007C1368" w:rsidRDefault="00F379A0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7C1368" w:rsidRDefault="003149E1">
            <w:pPr>
              <w:rPr>
                <w:i/>
                <w:color w:val="000000" w:themeColor="text1"/>
              </w:rPr>
            </w:pPr>
            <w:r w:rsidRPr="007C1368"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:rsidRPr="007C1368" w:rsidTr="00A47807">
        <w:tc>
          <w:tcPr>
            <w:tcW w:w="4077" w:type="dxa"/>
          </w:tcPr>
          <w:p w:rsidR="00F379A0" w:rsidRPr="007C1368" w:rsidRDefault="00F379A0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A938B0" w:rsidRPr="007C1368" w:rsidRDefault="00A938B0" w:rsidP="00A938B0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Для достижения целей проекта и выполнения поставленных задач студенты, принимающие участие в программе</w:t>
            </w:r>
            <w:r w:rsidR="005B488C" w:rsidRPr="007C1368">
              <w:rPr>
                <w:color w:val="000000" w:themeColor="text1"/>
              </w:rPr>
              <w:t>,</w:t>
            </w:r>
            <w:r w:rsidRPr="007C1368">
              <w:rPr>
                <w:color w:val="000000" w:themeColor="text1"/>
              </w:rPr>
              <w:t xml:space="preserve"> должны</w:t>
            </w:r>
            <w:r w:rsidR="00824F40" w:rsidRPr="007C1368">
              <w:rPr>
                <w:color w:val="000000" w:themeColor="text1"/>
              </w:rPr>
              <w:t xml:space="preserve"> обладать следующими навыками и знаниями:</w:t>
            </w:r>
          </w:p>
          <w:p w:rsidR="00824F40" w:rsidRPr="007C1368" w:rsidRDefault="00824F40" w:rsidP="00824F40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Разработка электронных текстовых документов, уверенное владение ПО для подготовки и форматирования текстовых документов, переписки и презентаций (например, </w:t>
            </w:r>
            <w:r w:rsidRPr="007C1368">
              <w:rPr>
                <w:color w:val="000000" w:themeColor="text1"/>
                <w:lang w:val="en-US"/>
              </w:rPr>
              <w:t>Word</w:t>
            </w:r>
            <w:r w:rsidRPr="007C1368">
              <w:rPr>
                <w:color w:val="000000" w:themeColor="text1"/>
              </w:rPr>
              <w:t xml:space="preserve">, </w:t>
            </w:r>
            <w:r w:rsidRPr="007C1368">
              <w:rPr>
                <w:color w:val="000000" w:themeColor="text1"/>
                <w:lang w:val="en-US"/>
              </w:rPr>
              <w:t>Outlook</w:t>
            </w:r>
            <w:r w:rsidRPr="007C1368">
              <w:rPr>
                <w:color w:val="000000" w:themeColor="text1"/>
              </w:rPr>
              <w:t xml:space="preserve">, </w:t>
            </w:r>
            <w:r w:rsidRPr="007C1368">
              <w:rPr>
                <w:color w:val="000000" w:themeColor="text1"/>
                <w:lang w:val="en-US"/>
              </w:rPr>
              <w:t>PowerPoint</w:t>
            </w:r>
            <w:r w:rsidRPr="007C1368">
              <w:rPr>
                <w:color w:val="000000" w:themeColor="text1"/>
              </w:rPr>
              <w:t>)</w:t>
            </w:r>
          </w:p>
          <w:p w:rsidR="00824F40" w:rsidRPr="007C1368" w:rsidRDefault="00824F40" w:rsidP="00824F40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7C1368">
              <w:rPr>
                <w:color w:val="000000" w:themeColor="text1"/>
              </w:rPr>
              <w:t>Деловая переписка на русском языке</w:t>
            </w:r>
          </w:p>
          <w:p w:rsidR="00824F40" w:rsidRPr="007C1368" w:rsidRDefault="00824F40" w:rsidP="00824F40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Уверенное владение ПО для подготовки схем, моделей, графических интерфейсов (например, </w:t>
            </w:r>
            <w:r w:rsidRPr="007C1368">
              <w:rPr>
                <w:color w:val="000000" w:themeColor="text1"/>
                <w:lang w:val="en-US"/>
              </w:rPr>
              <w:t>Visio</w:t>
            </w:r>
            <w:r w:rsidRPr="007C1368">
              <w:rPr>
                <w:color w:val="000000" w:themeColor="text1"/>
              </w:rPr>
              <w:t>)</w:t>
            </w:r>
          </w:p>
          <w:p w:rsidR="00824F40" w:rsidRPr="007C1368" w:rsidRDefault="00824F40" w:rsidP="00824F40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7C1368">
              <w:rPr>
                <w:color w:val="000000" w:themeColor="text1"/>
              </w:rPr>
              <w:t>Чтение и начальные навыки разработки алгоритмов поведения системы и пользователей</w:t>
            </w:r>
          </w:p>
          <w:p w:rsidR="00824F40" w:rsidRPr="007C1368" w:rsidRDefault="00824F40" w:rsidP="00824F40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7C1368">
              <w:rPr>
                <w:color w:val="000000" w:themeColor="text1"/>
              </w:rPr>
              <w:t>Чтение и начальные навы</w:t>
            </w:r>
            <w:r w:rsidR="003716A4" w:rsidRPr="007C1368">
              <w:rPr>
                <w:color w:val="000000" w:themeColor="text1"/>
              </w:rPr>
              <w:t xml:space="preserve">ки разработки моделей в нотациях </w:t>
            </w:r>
            <w:r w:rsidR="003716A4" w:rsidRPr="007C1368">
              <w:rPr>
                <w:color w:val="000000" w:themeColor="text1"/>
                <w:lang w:val="en-US"/>
              </w:rPr>
              <w:t>UML</w:t>
            </w:r>
            <w:r w:rsidR="003716A4" w:rsidRPr="007C1368">
              <w:rPr>
                <w:color w:val="000000" w:themeColor="text1"/>
              </w:rPr>
              <w:t xml:space="preserve">, </w:t>
            </w:r>
            <w:r w:rsidR="003716A4" w:rsidRPr="007C1368">
              <w:rPr>
                <w:color w:val="000000" w:themeColor="text1"/>
                <w:lang w:val="en-US"/>
              </w:rPr>
              <w:t>BPMN</w:t>
            </w:r>
          </w:p>
          <w:p w:rsidR="00A938B0" w:rsidRPr="007C1368" w:rsidRDefault="00A938B0" w:rsidP="005E13DA">
            <w:pPr>
              <w:rPr>
                <w:i/>
                <w:color w:val="000000" w:themeColor="text1"/>
              </w:rPr>
            </w:pPr>
          </w:p>
        </w:tc>
      </w:tr>
      <w:tr w:rsidR="00971EDC" w:rsidRPr="007C1368" w:rsidTr="00A47807">
        <w:tc>
          <w:tcPr>
            <w:tcW w:w="4077" w:type="dxa"/>
          </w:tcPr>
          <w:p w:rsidR="00971EDC" w:rsidRPr="007C1368" w:rsidRDefault="00971EDC">
            <w:pPr>
              <w:rPr>
                <w:b/>
                <w:color w:val="000000" w:themeColor="text1"/>
              </w:rPr>
            </w:pPr>
            <w:r w:rsidRPr="007C1368">
              <w:rPr>
                <w:rFonts w:cs="Times New Roman"/>
                <w:b/>
              </w:rPr>
              <w:t xml:space="preserve">Планируемые результаты </w:t>
            </w:r>
            <w:r w:rsidRPr="007C1368">
              <w:rPr>
                <w:rFonts w:cs="Times New Roman"/>
                <w:b/>
              </w:rPr>
              <w:lastRenderedPageBreak/>
              <w:t>проекта</w:t>
            </w:r>
          </w:p>
        </w:tc>
        <w:tc>
          <w:tcPr>
            <w:tcW w:w="5488" w:type="dxa"/>
          </w:tcPr>
          <w:p w:rsidR="00F53395" w:rsidRPr="007C1368" w:rsidRDefault="003C707E" w:rsidP="003C707E">
            <w:pPr>
              <w:pStyle w:val="a4"/>
              <w:numPr>
                <w:ilvl w:val="0"/>
                <w:numId w:val="11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lastRenderedPageBreak/>
              <w:t xml:space="preserve">Законченное техническое задание на </w:t>
            </w:r>
            <w:r w:rsidRPr="007C1368">
              <w:rPr>
                <w:color w:val="000000" w:themeColor="text1"/>
              </w:rPr>
              <w:lastRenderedPageBreak/>
              <w:t>разработку компонента информационной системы</w:t>
            </w:r>
          </w:p>
          <w:p w:rsidR="003C707E" w:rsidRPr="007C1368" w:rsidRDefault="003C707E" w:rsidP="003C707E">
            <w:pPr>
              <w:pStyle w:val="a4"/>
              <w:numPr>
                <w:ilvl w:val="0"/>
                <w:numId w:val="11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анные сценарии тестирования информационной системы</w:t>
            </w:r>
          </w:p>
          <w:p w:rsidR="003C707E" w:rsidRPr="007C1368" w:rsidRDefault="003C707E" w:rsidP="003C707E">
            <w:pPr>
              <w:pStyle w:val="a4"/>
              <w:numPr>
                <w:ilvl w:val="0"/>
                <w:numId w:val="11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Разработка учебно-методических материалов по работе с системой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A47807" w:rsidP="00971EDC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lastRenderedPageBreak/>
              <w:t xml:space="preserve">Формат </w:t>
            </w:r>
            <w:r w:rsidR="00971EDC" w:rsidRPr="007C1368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7C1368">
              <w:rPr>
                <w:b/>
                <w:color w:val="000000" w:themeColor="text1"/>
              </w:rPr>
              <w:t>отчет студента по проекту</w:t>
            </w:r>
            <w:r w:rsidR="00971EDC" w:rsidRPr="007C1368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7C1368" w:rsidRDefault="003C707E" w:rsidP="00AD4D49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тчет студента по проекту, оформленная документация по информационной системе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F379A0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BA5446" w:rsidRPr="007C1368" w:rsidRDefault="006512B9" w:rsidP="00DD5044">
            <w:pPr>
              <w:rPr>
                <w:i/>
                <w:color w:val="000000" w:themeColor="text1"/>
              </w:rPr>
            </w:pPr>
            <w:r w:rsidRPr="007C1368">
              <w:rPr>
                <w:i/>
                <w:color w:val="000000" w:themeColor="text1"/>
              </w:rPr>
              <w:t>5 человек</w:t>
            </w:r>
          </w:p>
        </w:tc>
      </w:tr>
      <w:tr w:rsidR="00A47807" w:rsidRPr="007C1368" w:rsidTr="00A47807">
        <w:tc>
          <w:tcPr>
            <w:tcW w:w="4077" w:type="dxa"/>
          </w:tcPr>
          <w:p w:rsidR="00A47807" w:rsidRPr="007C1368" w:rsidRDefault="000A439E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3716A4" w:rsidRPr="007C1368" w:rsidRDefault="00286D41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Дополнительно к пере</w:t>
            </w:r>
            <w:r w:rsidR="005B488C" w:rsidRPr="007C1368">
              <w:rPr>
                <w:color w:val="000000" w:themeColor="text1"/>
              </w:rPr>
              <w:t>численным выше навыкам, стажеры-</w:t>
            </w:r>
            <w:r w:rsidRPr="007C1368">
              <w:rPr>
                <w:color w:val="000000" w:themeColor="text1"/>
              </w:rPr>
              <w:t>аналитики должны обладать следующими качествами и характеристиками:</w:t>
            </w:r>
          </w:p>
          <w:p w:rsidR="00286D41" w:rsidRPr="007C1368" w:rsidRDefault="00286D41" w:rsidP="00286D41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Коммуникабельность</w:t>
            </w:r>
          </w:p>
          <w:p w:rsidR="00286D41" w:rsidRPr="007C1368" w:rsidRDefault="00286D41" w:rsidP="00286D41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 xml:space="preserve">Умение работать с </w:t>
            </w:r>
            <w:r w:rsidR="003C707E" w:rsidRPr="007C1368">
              <w:rPr>
                <w:color w:val="000000" w:themeColor="text1"/>
              </w:rPr>
              <w:t>людьми</w:t>
            </w:r>
          </w:p>
          <w:p w:rsidR="00286D41" w:rsidRPr="007C1368" w:rsidRDefault="00286D41" w:rsidP="00286D41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рактический опыт функционального тестирования</w:t>
            </w:r>
          </w:p>
          <w:p w:rsidR="00286D41" w:rsidRPr="007C1368" w:rsidRDefault="00286D41" w:rsidP="00286D41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Общая эрудиция в сфере информационных технологий</w:t>
            </w:r>
          </w:p>
        </w:tc>
      </w:tr>
      <w:tr w:rsidR="00F379A0" w:rsidRPr="007C1368" w:rsidTr="003060B2">
        <w:trPr>
          <w:trHeight w:val="716"/>
        </w:trPr>
        <w:tc>
          <w:tcPr>
            <w:tcW w:w="4077" w:type="dxa"/>
          </w:tcPr>
          <w:p w:rsidR="00F379A0" w:rsidRPr="007C1368" w:rsidRDefault="00F379A0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286D41" w:rsidRPr="007C1368" w:rsidRDefault="00286D41" w:rsidP="00286D41">
            <w:pPr>
              <w:rPr>
                <w:i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Бизнес-информатика</w:t>
            </w:r>
          </w:p>
          <w:p w:rsidR="00286D41" w:rsidRPr="007C1368" w:rsidRDefault="00286D41" w:rsidP="004E11DE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Информатика и вычислительная техника</w:t>
            </w:r>
          </w:p>
          <w:p w:rsidR="00286D41" w:rsidRPr="007C1368" w:rsidRDefault="00286D41" w:rsidP="004E11DE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Менеджмент</w:t>
            </w:r>
          </w:p>
          <w:p w:rsidR="00286D41" w:rsidRPr="007C1368" w:rsidRDefault="00286D41" w:rsidP="004E11DE">
            <w:pPr>
              <w:rPr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Прикладная математика и информатика</w:t>
            </w:r>
          </w:p>
          <w:p w:rsidR="00286D41" w:rsidRPr="007C1368" w:rsidRDefault="00286D41" w:rsidP="004E11DE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рикладная математика</w:t>
            </w:r>
          </w:p>
          <w:p w:rsidR="003C707E" w:rsidRPr="007C1368" w:rsidRDefault="003C707E" w:rsidP="004E11DE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Программная инженерия</w:t>
            </w:r>
          </w:p>
          <w:p w:rsidR="00286D41" w:rsidRPr="007C1368" w:rsidRDefault="00286D41" w:rsidP="004E11DE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Экономика</w:t>
            </w:r>
          </w:p>
          <w:p w:rsidR="00286D41" w:rsidRPr="007C1368" w:rsidRDefault="00286D41" w:rsidP="004E11DE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Экономика и статистика</w:t>
            </w:r>
          </w:p>
        </w:tc>
      </w:tr>
      <w:tr w:rsidR="00F379A0" w:rsidTr="00A47807">
        <w:tc>
          <w:tcPr>
            <w:tcW w:w="4077" w:type="dxa"/>
          </w:tcPr>
          <w:p w:rsidR="00F379A0" w:rsidRPr="007C1368" w:rsidRDefault="00F379A0">
            <w:pPr>
              <w:rPr>
                <w:b/>
                <w:color w:val="000000" w:themeColor="text1"/>
              </w:rPr>
            </w:pPr>
            <w:r w:rsidRPr="007C1368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53395" w:rsidRPr="00F53395" w:rsidRDefault="00F53395" w:rsidP="00F745EA">
            <w:pPr>
              <w:rPr>
                <w:color w:val="000000" w:themeColor="text1"/>
              </w:rPr>
            </w:pPr>
            <w:r w:rsidRPr="007C1368">
              <w:rPr>
                <w:color w:val="000000" w:themeColor="text1"/>
              </w:rPr>
              <w:t>Москва, Мурманский проезд, д.14, к.1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B0AB1"/>
    <w:multiLevelType w:val="hybridMultilevel"/>
    <w:tmpl w:val="B1A8FDC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51495"/>
    <w:multiLevelType w:val="hybridMultilevel"/>
    <w:tmpl w:val="477E17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74ACB"/>
    <w:multiLevelType w:val="hybridMultilevel"/>
    <w:tmpl w:val="C99E2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D27C5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06D66C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5613E6A"/>
    <w:multiLevelType w:val="hybridMultilevel"/>
    <w:tmpl w:val="5582DE2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62B5A"/>
    <w:multiLevelType w:val="hybridMultilevel"/>
    <w:tmpl w:val="ED4C29D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DB6F23"/>
    <w:multiLevelType w:val="hybridMultilevel"/>
    <w:tmpl w:val="BDD660BE"/>
    <w:lvl w:ilvl="0" w:tplc="043A7EE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DF26A6"/>
    <w:multiLevelType w:val="hybridMultilevel"/>
    <w:tmpl w:val="8B2451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3518EE"/>
    <w:multiLevelType w:val="hybridMultilevel"/>
    <w:tmpl w:val="94062C2C"/>
    <w:lvl w:ilvl="0" w:tplc="1A74199A">
      <w:start w:val="1"/>
      <w:numFmt w:val="decimal"/>
      <w:lvlText w:val="%1."/>
      <w:lvlJc w:val="left"/>
      <w:pPr>
        <w:ind w:left="39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110" w:hanging="360"/>
      </w:pPr>
    </w:lvl>
    <w:lvl w:ilvl="2" w:tplc="0419001B" w:tentative="1">
      <w:start w:val="1"/>
      <w:numFmt w:val="lowerRoman"/>
      <w:lvlText w:val="%3."/>
      <w:lvlJc w:val="right"/>
      <w:pPr>
        <w:ind w:left="1830" w:hanging="180"/>
      </w:pPr>
    </w:lvl>
    <w:lvl w:ilvl="3" w:tplc="0419000F" w:tentative="1">
      <w:start w:val="1"/>
      <w:numFmt w:val="decimal"/>
      <w:lvlText w:val="%4."/>
      <w:lvlJc w:val="left"/>
      <w:pPr>
        <w:ind w:left="2550" w:hanging="360"/>
      </w:pPr>
    </w:lvl>
    <w:lvl w:ilvl="4" w:tplc="04190019" w:tentative="1">
      <w:start w:val="1"/>
      <w:numFmt w:val="lowerLetter"/>
      <w:lvlText w:val="%5."/>
      <w:lvlJc w:val="left"/>
      <w:pPr>
        <w:ind w:left="3270" w:hanging="360"/>
      </w:pPr>
    </w:lvl>
    <w:lvl w:ilvl="5" w:tplc="0419001B" w:tentative="1">
      <w:start w:val="1"/>
      <w:numFmt w:val="lowerRoman"/>
      <w:lvlText w:val="%6."/>
      <w:lvlJc w:val="right"/>
      <w:pPr>
        <w:ind w:left="3990" w:hanging="180"/>
      </w:pPr>
    </w:lvl>
    <w:lvl w:ilvl="6" w:tplc="0419000F" w:tentative="1">
      <w:start w:val="1"/>
      <w:numFmt w:val="decimal"/>
      <w:lvlText w:val="%7."/>
      <w:lvlJc w:val="left"/>
      <w:pPr>
        <w:ind w:left="4710" w:hanging="360"/>
      </w:pPr>
    </w:lvl>
    <w:lvl w:ilvl="7" w:tplc="04190019" w:tentative="1">
      <w:start w:val="1"/>
      <w:numFmt w:val="lowerLetter"/>
      <w:lvlText w:val="%8."/>
      <w:lvlJc w:val="left"/>
      <w:pPr>
        <w:ind w:left="5430" w:hanging="360"/>
      </w:pPr>
    </w:lvl>
    <w:lvl w:ilvl="8" w:tplc="0419001B" w:tentative="1">
      <w:start w:val="1"/>
      <w:numFmt w:val="lowerRoman"/>
      <w:lvlText w:val="%9."/>
      <w:lvlJc w:val="right"/>
      <w:pPr>
        <w:ind w:left="6150" w:hanging="180"/>
      </w:p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4"/>
  </w:num>
  <w:num w:numId="5">
    <w:abstractNumId w:val="9"/>
  </w:num>
  <w:num w:numId="6">
    <w:abstractNumId w:val="12"/>
  </w:num>
  <w:num w:numId="7">
    <w:abstractNumId w:val="1"/>
  </w:num>
  <w:num w:numId="8">
    <w:abstractNumId w:val="5"/>
  </w:num>
  <w:num w:numId="9">
    <w:abstractNumId w:val="10"/>
  </w:num>
  <w:num w:numId="10">
    <w:abstractNumId w:val="7"/>
  </w:num>
  <w:num w:numId="11">
    <w:abstractNumId w:val="8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mwqAUADpqQMiwAAAA="/>
  </w:docVars>
  <w:rsids>
    <w:rsidRoot w:val="00A47807"/>
    <w:rsid w:val="00023E4E"/>
    <w:rsid w:val="00054118"/>
    <w:rsid w:val="000A439E"/>
    <w:rsid w:val="000D5529"/>
    <w:rsid w:val="000F5166"/>
    <w:rsid w:val="001678DB"/>
    <w:rsid w:val="001D79C2"/>
    <w:rsid w:val="00214423"/>
    <w:rsid w:val="00231EA4"/>
    <w:rsid w:val="002543F0"/>
    <w:rsid w:val="00280F8D"/>
    <w:rsid w:val="00286D41"/>
    <w:rsid w:val="002D4B0B"/>
    <w:rsid w:val="003060B2"/>
    <w:rsid w:val="003149E1"/>
    <w:rsid w:val="00347F76"/>
    <w:rsid w:val="003716A4"/>
    <w:rsid w:val="003C707E"/>
    <w:rsid w:val="003D53CE"/>
    <w:rsid w:val="003E3254"/>
    <w:rsid w:val="00400C0B"/>
    <w:rsid w:val="004678F7"/>
    <w:rsid w:val="004C1D36"/>
    <w:rsid w:val="004E11DE"/>
    <w:rsid w:val="004E12FA"/>
    <w:rsid w:val="005A6059"/>
    <w:rsid w:val="005B488C"/>
    <w:rsid w:val="005E13DA"/>
    <w:rsid w:val="005E3B03"/>
    <w:rsid w:val="00611FDD"/>
    <w:rsid w:val="006512B9"/>
    <w:rsid w:val="00691CF6"/>
    <w:rsid w:val="00772F69"/>
    <w:rsid w:val="007C1368"/>
    <w:rsid w:val="0082311B"/>
    <w:rsid w:val="00824F40"/>
    <w:rsid w:val="0082647F"/>
    <w:rsid w:val="00834E3D"/>
    <w:rsid w:val="008B458B"/>
    <w:rsid w:val="008B6F4C"/>
    <w:rsid w:val="008E30F2"/>
    <w:rsid w:val="008E69CA"/>
    <w:rsid w:val="00912620"/>
    <w:rsid w:val="00963578"/>
    <w:rsid w:val="00971EDC"/>
    <w:rsid w:val="00990D2A"/>
    <w:rsid w:val="00A013F2"/>
    <w:rsid w:val="00A47807"/>
    <w:rsid w:val="00A550AE"/>
    <w:rsid w:val="00A938B0"/>
    <w:rsid w:val="00AD4D49"/>
    <w:rsid w:val="00AD5C4C"/>
    <w:rsid w:val="00B47552"/>
    <w:rsid w:val="00BA5446"/>
    <w:rsid w:val="00BE2118"/>
    <w:rsid w:val="00C21DD5"/>
    <w:rsid w:val="00C341FB"/>
    <w:rsid w:val="00C86CA2"/>
    <w:rsid w:val="00D01EDB"/>
    <w:rsid w:val="00D117E8"/>
    <w:rsid w:val="00D34BE0"/>
    <w:rsid w:val="00D448DA"/>
    <w:rsid w:val="00DA576B"/>
    <w:rsid w:val="00DD5044"/>
    <w:rsid w:val="00E4462E"/>
    <w:rsid w:val="00E92F8E"/>
    <w:rsid w:val="00EA7BA4"/>
    <w:rsid w:val="00F17335"/>
    <w:rsid w:val="00F379A0"/>
    <w:rsid w:val="00F46A5F"/>
    <w:rsid w:val="00F50313"/>
    <w:rsid w:val="00F53395"/>
    <w:rsid w:val="00F745EA"/>
    <w:rsid w:val="00F83A08"/>
    <w:rsid w:val="00FA506E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A7AFACB-1723-41F7-83CD-5F5D07B48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DA576B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DA576B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rsid w:val="00DA576B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DA576B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DA576B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A576B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DA576B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912620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12620"/>
    <w:rPr>
      <w:color w:val="808080"/>
      <w:shd w:val="clear" w:color="auto" w:fill="E6E6E6"/>
    </w:rPr>
  </w:style>
  <w:style w:type="character" w:styleId="ad">
    <w:name w:val="FollowedHyperlink"/>
    <w:basedOn w:val="a0"/>
    <w:uiPriority w:val="99"/>
    <w:semiHidden/>
    <w:unhideWhenUsed/>
    <w:rsid w:val="00286D41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543F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26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eugene.tsaplin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.hse.ru/lani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44916-5A8E-4114-96CB-1D9B91C9E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Zimova Kseniya</cp:lastModifiedBy>
  <cp:revision>3</cp:revision>
  <dcterms:created xsi:type="dcterms:W3CDTF">2017-10-09T12:28:00Z</dcterms:created>
  <dcterms:modified xsi:type="dcterms:W3CDTF">2017-10-10T11:28:00Z</dcterms:modified>
</cp:coreProperties>
</file>